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51371" w14:textId="66340A0D" w:rsidR="009D62F4" w:rsidRPr="009D62F4" w:rsidRDefault="005D5D08" w:rsidP="00DD155D">
      <w:pPr>
        <w:spacing w:after="120"/>
        <w:jc w:val="center"/>
        <w:outlineLvl w:val="0"/>
        <w:rPr>
          <w:rFonts w:ascii="Times New Roman" w:hAnsi="Times New Roman"/>
          <w:b/>
          <w:sz w:val="24"/>
          <w:szCs w:val="24"/>
          <w:lang w:val="pt-PT"/>
        </w:rPr>
      </w:pPr>
      <w:r>
        <w:rPr>
          <w:rFonts w:ascii="Times New Roman" w:hAnsi="Times New Roman"/>
          <w:b/>
          <w:sz w:val="24"/>
          <w:szCs w:val="24"/>
          <w:lang w:val="pt-PT"/>
        </w:rPr>
        <w:t xml:space="preserve">BHP: </w:t>
      </w:r>
      <w:r w:rsidR="009D62F4" w:rsidRPr="009D62F4">
        <w:rPr>
          <w:rFonts w:ascii="Times New Roman" w:hAnsi="Times New Roman"/>
          <w:b/>
          <w:sz w:val="24"/>
          <w:szCs w:val="24"/>
          <w:lang w:val="pt-PT"/>
        </w:rPr>
        <w:t>FORMULÁRIO DE PEDIDO DE BOLSA DE DOUTORAMENTO.</w:t>
      </w:r>
    </w:p>
    <w:tbl>
      <w:tblPr>
        <w:tblW w:w="10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768"/>
        <w:gridCol w:w="5200"/>
      </w:tblGrid>
      <w:tr w:rsidR="00DD372A" w:rsidRPr="009D62F4" w14:paraId="0E68CCC0" w14:textId="77777777" w:rsidTr="00694413">
        <w:trPr>
          <w:trHeight w:val="340"/>
          <w:jc w:val="center"/>
        </w:trPr>
        <w:tc>
          <w:tcPr>
            <w:tcW w:w="10298" w:type="dxa"/>
            <w:gridSpan w:val="3"/>
            <w:shd w:val="pct15" w:color="auto" w:fill="auto"/>
            <w:vAlign w:val="center"/>
          </w:tcPr>
          <w:p w14:paraId="292BBFC6" w14:textId="535649E7" w:rsidR="00DD372A" w:rsidRPr="009D62F4" w:rsidRDefault="00172AB1" w:rsidP="00202BB2">
            <w:pPr>
              <w:spacing w:after="0" w:line="240" w:lineRule="auto"/>
              <w:ind w:left="568" w:hanging="568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SECÇÃO 1. Identificação</w:t>
            </w:r>
          </w:p>
        </w:tc>
      </w:tr>
      <w:tr w:rsidR="00172AB1" w:rsidRPr="009D62F4" w14:paraId="58F5839D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65838F9B" w14:textId="5E595245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8E5FDE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Apelido</w:t>
            </w:r>
            <w:r w:rsidRPr="009D62F4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 xml:space="preserve"> :</w:t>
            </w:r>
          </w:p>
        </w:tc>
        <w:tc>
          <w:tcPr>
            <w:tcW w:w="6968" w:type="dxa"/>
            <w:gridSpan w:val="2"/>
            <w:vAlign w:val="center"/>
          </w:tcPr>
          <w:p w14:paraId="03290D72" w14:textId="77777777" w:rsidR="00172AB1" w:rsidRPr="009D62F4" w:rsidRDefault="00172AB1" w:rsidP="00172A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172AB1" w:rsidRPr="009D62F4" w14:paraId="6EAC9203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5DC6F687" w14:textId="4A950175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Nome(s) próprio(s)  :</w:t>
            </w:r>
          </w:p>
        </w:tc>
        <w:tc>
          <w:tcPr>
            <w:tcW w:w="6968" w:type="dxa"/>
            <w:gridSpan w:val="2"/>
            <w:vAlign w:val="center"/>
          </w:tcPr>
          <w:p w14:paraId="34EC7761" w14:textId="77777777" w:rsidR="00172AB1" w:rsidRPr="009D62F4" w:rsidRDefault="00172AB1" w:rsidP="00172A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172AB1" w:rsidRPr="009D62F4" w14:paraId="028C614C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6D6A6BC2" w14:textId="5165B141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Título :</w:t>
            </w:r>
          </w:p>
        </w:tc>
        <w:tc>
          <w:tcPr>
            <w:tcW w:w="6968" w:type="dxa"/>
            <w:gridSpan w:val="2"/>
            <w:vAlign w:val="center"/>
          </w:tcPr>
          <w:p w14:paraId="26B4D642" w14:textId="77777777" w:rsidR="00172AB1" w:rsidRPr="009D62F4" w:rsidRDefault="00172AB1" w:rsidP="00172A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172AB1" w:rsidRPr="009D62F4" w14:paraId="6D631DE7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5E7D4061" w14:textId="454DFCF4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Sexo :</w:t>
            </w:r>
          </w:p>
        </w:tc>
        <w:tc>
          <w:tcPr>
            <w:tcW w:w="6968" w:type="dxa"/>
            <w:gridSpan w:val="2"/>
            <w:vAlign w:val="center"/>
          </w:tcPr>
          <w:p w14:paraId="061BA3AF" w14:textId="77777777" w:rsidR="00172AB1" w:rsidRPr="009D62F4" w:rsidRDefault="00172AB1" w:rsidP="00172A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172AB1" w:rsidRPr="005D5D08" w14:paraId="318C673A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0E7F2301" w14:textId="2BC99710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Data e local de nascimento :</w:t>
            </w:r>
          </w:p>
        </w:tc>
        <w:tc>
          <w:tcPr>
            <w:tcW w:w="6968" w:type="dxa"/>
            <w:gridSpan w:val="2"/>
            <w:vAlign w:val="center"/>
          </w:tcPr>
          <w:p w14:paraId="3E6E890C" w14:textId="1DCB7A43" w:rsidR="00172AB1" w:rsidRPr="009D62F4" w:rsidRDefault="00172AB1" w:rsidP="00172AB1">
            <w:pPr>
              <w:tabs>
                <w:tab w:val="left" w:pos="5139"/>
              </w:tabs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sz w:val="24"/>
                <w:szCs w:val="24"/>
                <w:lang w:val="pt-PT"/>
              </w:rPr>
              <w:tab/>
            </w:r>
          </w:p>
        </w:tc>
      </w:tr>
      <w:tr w:rsidR="00172AB1" w:rsidRPr="009D62F4" w14:paraId="73D6281D" w14:textId="77777777" w:rsidTr="00694413">
        <w:trPr>
          <w:trHeight w:val="340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7BACC1C6" w14:textId="6FB51AF3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Nacionalidade :</w:t>
            </w:r>
          </w:p>
        </w:tc>
        <w:tc>
          <w:tcPr>
            <w:tcW w:w="6968" w:type="dxa"/>
            <w:gridSpan w:val="2"/>
            <w:tcBorders>
              <w:bottom w:val="single" w:sz="4" w:space="0" w:color="auto"/>
            </w:tcBorders>
            <w:vAlign w:val="center"/>
          </w:tcPr>
          <w:p w14:paraId="2D92CD2E" w14:textId="77777777" w:rsidR="00172AB1" w:rsidRPr="009D62F4" w:rsidRDefault="00172AB1" w:rsidP="00172A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DD372A" w:rsidRPr="009D62F4" w14:paraId="3290EFA9" w14:textId="77777777" w:rsidTr="00BA519B">
        <w:trPr>
          <w:trHeight w:val="113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9CDC888" w14:textId="77777777" w:rsidR="00DD372A" w:rsidRPr="009D62F4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pt-PT"/>
              </w:rPr>
            </w:pPr>
          </w:p>
        </w:tc>
        <w:tc>
          <w:tcPr>
            <w:tcW w:w="6968" w:type="dxa"/>
            <w:gridSpan w:val="2"/>
            <w:shd w:val="pct15" w:color="auto" w:fill="auto"/>
            <w:vAlign w:val="center"/>
          </w:tcPr>
          <w:p w14:paraId="66930E1A" w14:textId="77777777" w:rsidR="00DD372A" w:rsidRPr="009D62F4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pt-PT"/>
              </w:rPr>
            </w:pPr>
          </w:p>
        </w:tc>
      </w:tr>
      <w:tr w:rsidR="00172AB1" w:rsidRPr="009D62F4" w14:paraId="05936E8C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7D46F5AA" w14:textId="1E666CB6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Endereço para correspondência :</w:t>
            </w:r>
          </w:p>
        </w:tc>
        <w:tc>
          <w:tcPr>
            <w:tcW w:w="5200" w:type="dxa"/>
            <w:vAlign w:val="center"/>
          </w:tcPr>
          <w:p w14:paraId="712DD00D" w14:textId="77777777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172AB1" w:rsidRPr="009D62F4" w14:paraId="0F407A45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2257B0FF" w14:textId="5A65396A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País de residência :</w:t>
            </w:r>
          </w:p>
        </w:tc>
        <w:tc>
          <w:tcPr>
            <w:tcW w:w="5200" w:type="dxa"/>
            <w:vAlign w:val="center"/>
          </w:tcPr>
          <w:p w14:paraId="192DDB3D" w14:textId="77777777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172AB1" w:rsidRPr="005D5D08" w14:paraId="22E024F8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46D0BC35" w14:textId="77777777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 xml:space="preserve">Números de telefone </w:t>
            </w:r>
          </w:p>
          <w:p w14:paraId="0404B306" w14:textId="36901FB0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(Indicar o código do país) :</w:t>
            </w:r>
          </w:p>
        </w:tc>
        <w:tc>
          <w:tcPr>
            <w:tcW w:w="5200" w:type="dxa"/>
            <w:vAlign w:val="center"/>
          </w:tcPr>
          <w:p w14:paraId="4354AF91" w14:textId="77777777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  <w:tr w:rsidR="00172AB1" w:rsidRPr="009D62F4" w14:paraId="28215536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3019D83B" w14:textId="521C66D2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bCs/>
                <w:sz w:val="24"/>
                <w:szCs w:val="24"/>
                <w:lang w:val="pt-PT"/>
              </w:rPr>
              <w:t>Correio eletrónico funcional :</w:t>
            </w:r>
          </w:p>
        </w:tc>
        <w:tc>
          <w:tcPr>
            <w:tcW w:w="5200" w:type="dxa"/>
            <w:vAlign w:val="center"/>
          </w:tcPr>
          <w:p w14:paraId="6A891617" w14:textId="77777777" w:rsidR="00172AB1" w:rsidRPr="009D62F4" w:rsidRDefault="00172AB1" w:rsidP="00172AB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</w:tbl>
    <w:p w14:paraId="59A72B36" w14:textId="77777777" w:rsidR="00CC5FC3" w:rsidRPr="009D62F4" w:rsidRDefault="00CC5FC3" w:rsidP="00CC5FC3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CC5FC3" w:rsidRPr="005D5D08" w14:paraId="71B92796" w14:textId="77777777" w:rsidTr="00694413">
        <w:trPr>
          <w:trHeight w:val="340"/>
          <w:jc w:val="center"/>
        </w:trPr>
        <w:tc>
          <w:tcPr>
            <w:tcW w:w="10347" w:type="dxa"/>
            <w:shd w:val="pct15" w:color="auto" w:fill="auto"/>
            <w:vAlign w:val="center"/>
          </w:tcPr>
          <w:p w14:paraId="7D3191F4" w14:textId="469509A6" w:rsidR="00CC5FC3" w:rsidRPr="009D62F4" w:rsidRDefault="0022235F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SECÇÃO 2. Seleccione a sua instituição de acolhimento</w:t>
            </w:r>
          </w:p>
        </w:tc>
      </w:tr>
      <w:tr w:rsidR="005D5D08" w:rsidRPr="005D5D08" w14:paraId="4F6B79C2" w14:textId="77777777" w:rsidTr="00321647">
        <w:trPr>
          <w:trHeight w:val="340"/>
          <w:jc w:val="center"/>
        </w:trPr>
        <w:tc>
          <w:tcPr>
            <w:tcW w:w="10347" w:type="dxa"/>
            <w:vAlign w:val="center"/>
          </w:tcPr>
          <w:p w14:paraId="67309FB3" w14:textId="5377A651" w:rsidR="005D5D08" w:rsidRPr="009D62F4" w:rsidRDefault="005D5D08" w:rsidP="00172A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pt-PT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aseACocher1"/>
            <w:r>
              <w:rPr>
                <w:rFonts w:ascii="Times New Roman" w:hAnsi="Times New Roman"/>
                <w:b/>
                <w:sz w:val="24"/>
                <w:szCs w:val="24"/>
                <w:lang w:val="pt-PT"/>
              </w:rPr>
              <w:instrText xml:space="preserve"> FORMCHECKBOX </w:instrText>
            </w:r>
            <w:r w:rsidR="005D2552">
              <w:rPr>
                <w:rFonts w:ascii="Times New Roman" w:hAnsi="Times New Roman"/>
                <w:b/>
                <w:sz w:val="24"/>
                <w:szCs w:val="24"/>
                <w:lang w:val="pt-PT"/>
              </w:rPr>
            </w:r>
            <w:r w:rsidR="005D2552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fldChar w:fldCharType="separate"/>
            </w:r>
            <w:r>
              <w:rPr>
                <w:rFonts w:ascii="Times New Roman" w:hAnsi="Times New Roman"/>
                <w:b/>
                <w:sz w:val="24"/>
                <w:szCs w:val="24"/>
                <w:lang w:val="pt-PT"/>
              </w:rPr>
              <w:fldChar w:fldCharType="end"/>
            </w:r>
            <w:bookmarkEnd w:id="0"/>
            <w:r w:rsidRPr="009D62F4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 xml:space="preserve"> Projeto de Saúde de Bandim, Guiné-Bissau </w:t>
            </w:r>
          </w:p>
        </w:tc>
      </w:tr>
    </w:tbl>
    <w:p w14:paraId="2C275320" w14:textId="77777777" w:rsidR="00065147" w:rsidRPr="009D62F4" w:rsidRDefault="00065147" w:rsidP="00065147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212"/>
        <w:gridCol w:w="3213"/>
      </w:tblGrid>
      <w:tr w:rsidR="00065147" w:rsidRPr="009D62F4" w14:paraId="2EFEC4F9" w14:textId="77777777" w:rsidTr="00694413">
        <w:trPr>
          <w:trHeight w:val="340"/>
          <w:jc w:val="center"/>
        </w:trPr>
        <w:tc>
          <w:tcPr>
            <w:tcW w:w="10347" w:type="dxa"/>
            <w:gridSpan w:val="3"/>
            <w:shd w:val="pct15" w:color="auto" w:fill="auto"/>
            <w:vAlign w:val="center"/>
          </w:tcPr>
          <w:p w14:paraId="7BACCB43" w14:textId="61DE721B" w:rsidR="00065147" w:rsidRPr="009D62F4" w:rsidRDefault="0022235F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SECÇÃO 3. Pessoas de referência</w:t>
            </w:r>
          </w:p>
        </w:tc>
      </w:tr>
      <w:tr w:rsidR="0022235F" w:rsidRPr="009D62F4" w14:paraId="3864994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7FB830A9" w14:textId="77777777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  <w:tc>
          <w:tcPr>
            <w:tcW w:w="3212" w:type="dxa"/>
            <w:vAlign w:val="center"/>
          </w:tcPr>
          <w:p w14:paraId="299C07B5" w14:textId="2DCC60F5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Referente 1 :</w:t>
            </w:r>
          </w:p>
        </w:tc>
        <w:tc>
          <w:tcPr>
            <w:tcW w:w="3213" w:type="dxa"/>
            <w:vAlign w:val="center"/>
          </w:tcPr>
          <w:p w14:paraId="582FAF4A" w14:textId="14B0671B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Referente 2 :</w:t>
            </w:r>
          </w:p>
        </w:tc>
      </w:tr>
      <w:tr w:rsidR="0022235F" w:rsidRPr="009D62F4" w14:paraId="1F7D7C48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1B9F15AD" w14:textId="4112D8AE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 xml:space="preserve">Nome : </w:t>
            </w:r>
          </w:p>
        </w:tc>
        <w:tc>
          <w:tcPr>
            <w:tcW w:w="3212" w:type="dxa"/>
            <w:vAlign w:val="center"/>
          </w:tcPr>
          <w:p w14:paraId="31F21042" w14:textId="77777777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  <w:tc>
          <w:tcPr>
            <w:tcW w:w="3213" w:type="dxa"/>
            <w:vAlign w:val="center"/>
          </w:tcPr>
          <w:p w14:paraId="0215F5A5" w14:textId="025C81F4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22235F" w:rsidRPr="009D62F4" w14:paraId="71AB548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1DA45106" w14:textId="6B19F912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Endereço :</w:t>
            </w:r>
          </w:p>
        </w:tc>
        <w:tc>
          <w:tcPr>
            <w:tcW w:w="3212" w:type="dxa"/>
            <w:vAlign w:val="center"/>
          </w:tcPr>
          <w:p w14:paraId="38E5B88C" w14:textId="77777777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  <w:tc>
          <w:tcPr>
            <w:tcW w:w="3213" w:type="dxa"/>
            <w:vAlign w:val="center"/>
          </w:tcPr>
          <w:p w14:paraId="7AB0F4C6" w14:textId="4174CCE8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22235F" w:rsidRPr="005D5D08" w14:paraId="63F20FA3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0A014377" w14:textId="54234A8D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Telefone (Incluir código de área)</w:t>
            </w:r>
          </w:p>
        </w:tc>
        <w:tc>
          <w:tcPr>
            <w:tcW w:w="3212" w:type="dxa"/>
            <w:vAlign w:val="center"/>
          </w:tcPr>
          <w:p w14:paraId="46B48727" w14:textId="77777777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  <w:tc>
          <w:tcPr>
            <w:tcW w:w="3213" w:type="dxa"/>
            <w:vAlign w:val="center"/>
          </w:tcPr>
          <w:p w14:paraId="443FF04A" w14:textId="5118FD26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22235F" w:rsidRPr="009D62F4" w14:paraId="0DC3743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60B520C0" w14:textId="544B68A2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Correio eletrónico</w:t>
            </w:r>
          </w:p>
        </w:tc>
        <w:tc>
          <w:tcPr>
            <w:tcW w:w="3212" w:type="dxa"/>
            <w:vAlign w:val="center"/>
          </w:tcPr>
          <w:p w14:paraId="5F270DD0" w14:textId="77777777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  <w:tc>
          <w:tcPr>
            <w:tcW w:w="3213" w:type="dxa"/>
            <w:vAlign w:val="center"/>
          </w:tcPr>
          <w:p w14:paraId="2F41E38D" w14:textId="280B9385" w:rsidR="0022235F" w:rsidRPr="009D62F4" w:rsidRDefault="0022235F" w:rsidP="0022235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</w:tbl>
    <w:p w14:paraId="1E46351C" w14:textId="77777777" w:rsidR="007833DF" w:rsidRPr="009D62F4" w:rsidRDefault="007833DF" w:rsidP="007833DF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25"/>
        <w:gridCol w:w="3122"/>
      </w:tblGrid>
      <w:tr w:rsidR="007833DF" w:rsidRPr="009D62F4" w14:paraId="18C0D1E2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06702ED2" w14:textId="6BF9DF52" w:rsidR="007833DF" w:rsidRPr="009D62F4" w:rsidRDefault="0022235F" w:rsidP="00516FF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SECÇÃO 4. Diplomas exigidos</w:t>
            </w:r>
          </w:p>
        </w:tc>
      </w:tr>
      <w:tr w:rsidR="005F3199" w:rsidRPr="005D5D08" w14:paraId="2698A755" w14:textId="77777777" w:rsidTr="00694413">
        <w:trPr>
          <w:trHeight w:val="340"/>
          <w:jc w:val="center"/>
        </w:trPr>
        <w:tc>
          <w:tcPr>
            <w:tcW w:w="7225" w:type="dxa"/>
            <w:vAlign w:val="center"/>
          </w:tcPr>
          <w:p w14:paraId="1C45B85C" w14:textId="297BC5A9" w:rsidR="005F3199" w:rsidRPr="009D62F4" w:rsidRDefault="0022235F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Data de obtenção do grau de mestre ou equivalente.</w:t>
            </w:r>
          </w:p>
        </w:tc>
        <w:tc>
          <w:tcPr>
            <w:tcW w:w="3122" w:type="dxa"/>
            <w:vAlign w:val="center"/>
          </w:tcPr>
          <w:p w14:paraId="0478BA88" w14:textId="515A9CFF" w:rsidR="005F3199" w:rsidRPr="009D62F4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5F3199" w:rsidRPr="005D5D08" w14:paraId="0F435D54" w14:textId="77777777" w:rsidTr="00694413">
        <w:trPr>
          <w:trHeight w:val="340"/>
          <w:jc w:val="center"/>
        </w:trPr>
        <w:tc>
          <w:tcPr>
            <w:tcW w:w="7225" w:type="dxa"/>
            <w:vAlign w:val="center"/>
          </w:tcPr>
          <w:p w14:paraId="55446780" w14:textId="250AE5CC" w:rsidR="005F3199" w:rsidRPr="009D62F4" w:rsidRDefault="0022235F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Instituição/Universidade que conferiu o grau de mestre ou equivalente.</w:t>
            </w:r>
          </w:p>
        </w:tc>
        <w:tc>
          <w:tcPr>
            <w:tcW w:w="3122" w:type="dxa"/>
            <w:vAlign w:val="center"/>
          </w:tcPr>
          <w:p w14:paraId="5CD5C069" w14:textId="3120E02A" w:rsidR="005F3199" w:rsidRPr="009D62F4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E24CE6" w:rsidRPr="005D5D08" w14:paraId="309AA6C8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16C221E2" w14:textId="2E1E8DD0" w:rsidR="00E24CE6" w:rsidRPr="009D62F4" w:rsidRDefault="0022235F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Domínio científico da tese de mestrado ou equivalente.</w:t>
            </w:r>
          </w:p>
        </w:tc>
      </w:tr>
      <w:tr w:rsidR="00E24CE6" w:rsidRPr="005D5D08" w14:paraId="77932A75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1E95E587" w14:textId="77777777" w:rsidR="00E24CE6" w:rsidRPr="009D62F4" w:rsidRDefault="00E24CE6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  <w:tr w:rsidR="008F5BA8" w:rsidRPr="005D5D08" w14:paraId="5226A504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2660298C" w14:textId="65334212" w:rsidR="008F5BA8" w:rsidRPr="009D62F4" w:rsidRDefault="00143B47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Cs/>
                <w:sz w:val="24"/>
                <w:szCs w:val="24"/>
                <w:lang w:val="pt-PT"/>
              </w:rPr>
              <w:t>Título da tese de mestrado ou equivalente.</w:t>
            </w:r>
          </w:p>
        </w:tc>
      </w:tr>
      <w:tr w:rsidR="008F5BA8" w:rsidRPr="005D5D08" w14:paraId="176DF77A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63FA6127" w14:textId="77777777" w:rsidR="008F5BA8" w:rsidRPr="009D62F4" w:rsidRDefault="008F5BA8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</w:tbl>
    <w:p w14:paraId="1E2006D3" w14:textId="77777777" w:rsidR="007833DF" w:rsidRPr="009D62F4" w:rsidRDefault="007833DF" w:rsidP="007833DF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p w14:paraId="526264A8" w14:textId="77777777" w:rsidR="007D7647" w:rsidRPr="009D62F4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p w14:paraId="6F2F331A" w14:textId="74AE9D78" w:rsidR="0065701C" w:rsidRPr="009D62F4" w:rsidRDefault="0065701C" w:rsidP="006478FB">
      <w:pPr>
        <w:outlineLvl w:val="0"/>
        <w:rPr>
          <w:rFonts w:ascii="Times New Roman" w:hAnsi="Times New Roman"/>
          <w:b/>
          <w:sz w:val="24"/>
          <w:szCs w:val="24"/>
          <w:lang w:val="pt-PT"/>
        </w:rPr>
      </w:pPr>
    </w:p>
    <w:p w14:paraId="55F62D43" w14:textId="77777777" w:rsidR="008B6A05" w:rsidRPr="009D62F4" w:rsidRDefault="008B6A05">
      <w:pPr>
        <w:rPr>
          <w:rFonts w:ascii="Times New Roman" w:hAnsi="Times New Roman"/>
          <w:sz w:val="24"/>
          <w:szCs w:val="24"/>
          <w:lang w:val="pt-PT"/>
        </w:rPr>
      </w:pPr>
      <w:r w:rsidRPr="009D62F4">
        <w:rPr>
          <w:rFonts w:ascii="Times New Roman" w:hAnsi="Times New Roman"/>
          <w:sz w:val="24"/>
          <w:szCs w:val="24"/>
          <w:lang w:val="pt-PT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65701C" w:rsidRPr="005D5D08" w14:paraId="2167CBCC" w14:textId="77777777" w:rsidTr="00694413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00C85B6B" w14:textId="43199893" w:rsidR="0065701C" w:rsidRPr="009D62F4" w:rsidRDefault="00FC1155" w:rsidP="00D82FE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lastRenderedPageBreak/>
              <w:t>SECÇÃO 5. Formação e experiência de investigação do candidato (450 palavras)</w:t>
            </w:r>
          </w:p>
        </w:tc>
      </w:tr>
      <w:tr w:rsidR="008B3033" w:rsidRPr="005D5D08" w14:paraId="5F9F079F" w14:textId="77777777" w:rsidTr="00694413">
        <w:trPr>
          <w:trHeight w:val="340"/>
          <w:jc w:val="center"/>
        </w:trPr>
        <w:tc>
          <w:tcPr>
            <w:tcW w:w="10347" w:type="dxa"/>
          </w:tcPr>
          <w:p w14:paraId="52C237AC" w14:textId="77777777" w:rsidR="008B3033" w:rsidRPr="009D62F4" w:rsidRDefault="008B3033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1CE4EF34" w14:textId="77777777" w:rsidR="000C2D96" w:rsidRPr="009D62F4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01CF50B0" w14:textId="77777777" w:rsidR="000C2D96" w:rsidRPr="009D62F4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4DCBCA78" w14:textId="77777777" w:rsidR="000C2D96" w:rsidRPr="009D62F4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790804AE" w14:textId="77777777" w:rsidR="0077655A" w:rsidRPr="009D62F4" w:rsidRDefault="0077655A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0506595D" w14:textId="77777777" w:rsidR="000C2D96" w:rsidRPr="009D62F4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</w:tbl>
    <w:p w14:paraId="0C500AAE" w14:textId="5F7FABC0" w:rsidR="007D7647" w:rsidRPr="009D62F4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p w14:paraId="0DE04120" w14:textId="77777777" w:rsidR="0065701C" w:rsidRPr="009D62F4" w:rsidRDefault="0065701C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3B705D" w:rsidRPr="005D5D08" w14:paraId="4A2C622B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3C2A9F41" w14:textId="154C826B" w:rsidR="003B705D" w:rsidRPr="009D62F4" w:rsidRDefault="00FC1155" w:rsidP="00BB4E9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t>SECÇÃO 6. Título do projeto de investigação e resumo da proposta (1000 palavras)</w:t>
            </w:r>
          </w:p>
        </w:tc>
      </w:tr>
      <w:tr w:rsidR="003B705D" w:rsidRPr="005D5D08" w14:paraId="480A5309" w14:textId="77777777" w:rsidTr="000A787E">
        <w:trPr>
          <w:trHeight w:val="340"/>
          <w:jc w:val="center"/>
        </w:trPr>
        <w:tc>
          <w:tcPr>
            <w:tcW w:w="10347" w:type="dxa"/>
          </w:tcPr>
          <w:p w14:paraId="293EB889" w14:textId="77777777" w:rsidR="00FC1155" w:rsidRPr="009D62F4" w:rsidRDefault="00FC1155" w:rsidP="00FC115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sz w:val="24"/>
                <w:szCs w:val="24"/>
                <w:lang w:val="pt-PT"/>
              </w:rPr>
              <w:t>Qualidade da conceção do projeto, originalidade, questão de investigação, objectivos e métodos propostos para atingir esses objectivos.</w:t>
            </w:r>
          </w:p>
          <w:p w14:paraId="663A290C" w14:textId="77777777" w:rsidR="00FC1155" w:rsidRPr="009D62F4" w:rsidRDefault="00FC1155" w:rsidP="00FC115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6045A3EC" w14:textId="424801EE" w:rsidR="00FC1155" w:rsidRPr="009D62F4" w:rsidRDefault="00FC1155" w:rsidP="00FC115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sz w:val="24"/>
                <w:szCs w:val="24"/>
                <w:lang w:val="pt-PT"/>
              </w:rPr>
              <w:t>Viabilidade do projeto e relevância para o programa de investigação da instituição e para os objectivos do MARCAD-Plus.</w:t>
            </w:r>
            <w:r w:rsidR="005D2552">
              <w:rPr>
                <w:rFonts w:ascii="Times New Roman" w:hAnsi="Times New Roman"/>
                <w:sz w:val="24"/>
                <w:szCs w:val="24"/>
                <w:lang w:val="pt-PT"/>
              </w:rPr>
              <w:t xml:space="preserve"> </w:t>
            </w:r>
          </w:p>
          <w:p w14:paraId="6AAE8A85" w14:textId="77777777" w:rsidR="00FC1155" w:rsidRPr="009D62F4" w:rsidRDefault="00FC1155" w:rsidP="00FC115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330453A9" w14:textId="0A93515E" w:rsidR="007D7647" w:rsidRPr="009D62F4" w:rsidRDefault="00FC1155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sz w:val="24"/>
                <w:szCs w:val="24"/>
                <w:lang w:val="pt-PT"/>
              </w:rPr>
              <w:t>Resultados esperados, parceiros e redes, plano de divulgação, calendário, orçamento.</w:t>
            </w:r>
          </w:p>
        </w:tc>
      </w:tr>
      <w:tr w:rsidR="00367E7D" w:rsidRPr="005D5D08" w14:paraId="542EE68C" w14:textId="77777777" w:rsidTr="000A787E">
        <w:trPr>
          <w:trHeight w:val="340"/>
          <w:jc w:val="center"/>
        </w:trPr>
        <w:tc>
          <w:tcPr>
            <w:tcW w:w="10347" w:type="dxa"/>
          </w:tcPr>
          <w:p w14:paraId="4251A1E2" w14:textId="77777777" w:rsidR="00367E7D" w:rsidRPr="009D62F4" w:rsidRDefault="00367E7D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5CC3F031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7F135EE2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25CD6927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5FC5FF4A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23DC333B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6E14E644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593D8419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62E0795B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072E9AAF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3147E048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573FFA01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22F65FE5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3365A33E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2FAB29EF" w14:textId="77777777" w:rsidR="0077655A" w:rsidRPr="009D62F4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1487B7A7" w14:textId="77777777" w:rsidR="0077655A" w:rsidRPr="009D62F4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3DB2E42C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728C6FAD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2E15AA5E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724B5E82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4A7FB8FD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162A8C3F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7F3C2D39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099E42EA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  <w:p w14:paraId="1254A447" w14:textId="77777777" w:rsidR="003172CE" w:rsidRPr="009D62F4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</w:p>
        </w:tc>
      </w:tr>
    </w:tbl>
    <w:p w14:paraId="16B168BA" w14:textId="77777777" w:rsidR="00DD155D" w:rsidRPr="009D62F4" w:rsidRDefault="00DD155D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p w14:paraId="05B475D1" w14:textId="77777777" w:rsidR="007A3929" w:rsidRPr="009D62F4" w:rsidRDefault="007A3929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pt-PT"/>
        </w:rPr>
      </w:pPr>
    </w:p>
    <w:p w14:paraId="0CFB9BDE" w14:textId="77777777" w:rsidR="00103F7B" w:rsidRPr="009D62F4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pt-PT"/>
        </w:rPr>
      </w:pPr>
    </w:p>
    <w:p w14:paraId="66FA9800" w14:textId="77777777" w:rsidR="00103F7B" w:rsidRPr="009D62F4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pt-PT"/>
        </w:rPr>
      </w:pPr>
    </w:p>
    <w:p w14:paraId="4B9D4051" w14:textId="77777777" w:rsidR="00103F7B" w:rsidRPr="009D62F4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pt-PT"/>
        </w:rPr>
      </w:pPr>
      <w:r w:rsidRPr="009D62F4">
        <w:rPr>
          <w:rFonts w:ascii="Times New Roman" w:hAnsi="Times New Roman"/>
          <w:sz w:val="24"/>
          <w:szCs w:val="24"/>
          <w:lang w:val="pt-PT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103F7B" w:rsidRPr="009D62F4" w14:paraId="5F398DD5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6AB93BD7" w14:textId="69A0BAE5" w:rsidR="00103F7B" w:rsidRPr="009D62F4" w:rsidRDefault="00FC1155" w:rsidP="00B7565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b/>
                <w:sz w:val="24"/>
                <w:szCs w:val="24"/>
                <w:lang w:val="pt-PT"/>
              </w:rPr>
              <w:lastRenderedPageBreak/>
              <w:t>SECÇÃO 7. Motivação. (450 palavras)</w:t>
            </w:r>
          </w:p>
        </w:tc>
      </w:tr>
      <w:tr w:rsidR="00103F7B" w:rsidRPr="005D5D08" w14:paraId="75C5B333" w14:textId="77777777" w:rsidTr="000A787E">
        <w:trPr>
          <w:trHeight w:val="340"/>
          <w:jc w:val="center"/>
        </w:trPr>
        <w:tc>
          <w:tcPr>
            <w:tcW w:w="10347" w:type="dxa"/>
          </w:tcPr>
          <w:p w14:paraId="140A9A14" w14:textId="03195598" w:rsidR="009D62F4" w:rsidRPr="009D62F4" w:rsidRDefault="009D62F4" w:rsidP="009D62F4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pt-PT"/>
              </w:rPr>
            </w:pPr>
            <w:r w:rsidRPr="009D62F4">
              <w:rPr>
                <w:rFonts w:ascii="Times New Roman" w:hAnsi="Times New Roman"/>
                <w:sz w:val="24"/>
                <w:szCs w:val="24"/>
                <w:lang w:val="pt-PT"/>
              </w:rPr>
              <w:t>Por que razão deseja esta bolsa? Como é que esta bolsa, caso lhe seja atribuída, contribuirá para a sua carreira de investigação?</w:t>
            </w:r>
          </w:p>
        </w:tc>
      </w:tr>
      <w:tr w:rsidR="00103F7B" w:rsidRPr="005D5D08" w14:paraId="6E8307C2" w14:textId="77777777" w:rsidTr="000A787E">
        <w:trPr>
          <w:trHeight w:val="340"/>
          <w:jc w:val="center"/>
        </w:trPr>
        <w:tc>
          <w:tcPr>
            <w:tcW w:w="10347" w:type="dxa"/>
          </w:tcPr>
          <w:p w14:paraId="3C78A5BC" w14:textId="77777777" w:rsidR="00103F7B" w:rsidRPr="009D62F4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7B7B0106" w14:textId="77777777" w:rsidR="00103F7B" w:rsidRPr="009D62F4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38E33A51" w14:textId="77777777" w:rsidR="00103F7B" w:rsidRPr="009D62F4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00410813" w14:textId="77777777" w:rsidR="00103F7B" w:rsidRPr="009D62F4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  <w:p w14:paraId="59DF81CA" w14:textId="77777777" w:rsidR="00103F7B" w:rsidRPr="009D62F4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pt-PT"/>
              </w:rPr>
            </w:pPr>
          </w:p>
        </w:tc>
      </w:tr>
    </w:tbl>
    <w:p w14:paraId="72ED44F5" w14:textId="77777777" w:rsidR="00103F7B" w:rsidRPr="009D62F4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pt-PT"/>
        </w:rPr>
      </w:pPr>
    </w:p>
    <w:p w14:paraId="79B0890F" w14:textId="77777777" w:rsidR="00F56D4F" w:rsidRPr="009D62F4" w:rsidRDefault="00F56D4F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14:paraId="46FBD82E" w14:textId="6DEAC5DB" w:rsidR="00F56D4F" w:rsidRPr="009D62F4" w:rsidRDefault="00F56D4F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14:paraId="34099620" w14:textId="62B54BFB" w:rsidR="00F56D4F" w:rsidRPr="009D62F4" w:rsidRDefault="00E17FD3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pt-PT"/>
        </w:rPr>
      </w:pPr>
      <w:r w:rsidRPr="009D62F4">
        <w:rPr>
          <w:rFonts w:ascii="Times New Roman" w:hAnsi="Times New Roman"/>
          <w:noProof/>
          <w:sz w:val="24"/>
          <w:szCs w:val="24"/>
          <w:lang w:val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0C04DB" wp14:editId="247695FC">
                <wp:simplePos x="0" y="0"/>
                <wp:positionH relativeFrom="column">
                  <wp:posOffset>-371475</wp:posOffset>
                </wp:positionH>
                <wp:positionV relativeFrom="paragraph">
                  <wp:posOffset>112395</wp:posOffset>
                </wp:positionV>
                <wp:extent cx="6353175" cy="2914650"/>
                <wp:effectExtent l="0" t="0" r="28575" b="19050"/>
                <wp:wrapNone/>
                <wp:docPr id="1377901082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3175" cy="29146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53DCE1" w14:textId="77777777" w:rsidR="009D62F4" w:rsidRPr="009D62F4" w:rsidRDefault="009D62F4" w:rsidP="009D62F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b/>
                                <w:bCs/>
                                <w:sz w:val="30"/>
                                <w:szCs w:val="30"/>
                                <w:lang w:val="pt-PT"/>
                              </w:rPr>
                            </w:pPr>
                            <w:r w:rsidRPr="009D62F4">
                              <w:rPr>
                                <w:rFonts w:ascii="Tahoma" w:hAnsi="Tahoma" w:cs="Tahoma"/>
                                <w:b/>
                                <w:bCs/>
                                <w:sz w:val="30"/>
                                <w:szCs w:val="30"/>
                                <w:lang w:val="pt-PT"/>
                              </w:rPr>
                              <w:t>INDICAÇÃO</w:t>
                            </w:r>
                          </w:p>
                          <w:p w14:paraId="544D6DFE" w14:textId="77777777" w:rsidR="009D62F4" w:rsidRPr="005F4E17" w:rsidRDefault="009D62F4" w:rsidP="009D62F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pt-PT"/>
                              </w:rPr>
                            </w:pPr>
                          </w:p>
                          <w:p w14:paraId="39818357" w14:textId="77777777" w:rsidR="009D62F4" w:rsidRPr="005F4E17" w:rsidRDefault="009D62F4" w:rsidP="009D62F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pt-PT"/>
                              </w:rPr>
                            </w:pPr>
                            <w:r w:rsidRPr="005F4E17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pt-PT"/>
                              </w:rPr>
                              <w:t>Não se esqueça de preparar os documentos abaixo para carregar no formulário antes de o enviar.</w:t>
                            </w:r>
                          </w:p>
                          <w:p w14:paraId="389860D2" w14:textId="77777777" w:rsidR="009D62F4" w:rsidRPr="005F4E17" w:rsidRDefault="009D62F4" w:rsidP="009D62F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pt-PT"/>
                              </w:rPr>
                            </w:pPr>
                          </w:p>
                          <w:p w14:paraId="48C72551" w14:textId="6E645463" w:rsidR="009D62F4" w:rsidRPr="005F4E17" w:rsidRDefault="009D62F4" w:rsidP="009D62F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pt-PT"/>
                              </w:rPr>
                            </w:pPr>
                            <w:r w:rsidRPr="005F4E17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pt-PT"/>
                              </w:rPr>
                              <w:t xml:space="preserve">1. O seu CV (Formação, Estudos e Investigação, Publicações, Apresentações Orais, Posters, Experiência de Investigação...) com o nome 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CV_SEU</w:t>
                            </w:r>
                            <w:r w:rsidR="00BA4014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NOME</w:t>
                            </w:r>
                            <w:r w:rsidR="00BA4014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PRÓPRIO_SEU</w:t>
                            </w:r>
                            <w:r w:rsidR="00BA4014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NOME_</w:t>
                            </w:r>
                            <w:r w:rsidR="00BA4014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BHP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P</w:t>
                            </w:r>
                            <w:r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HD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 xml:space="preserve">.PDF </w:t>
                            </w:r>
                          </w:p>
                          <w:p w14:paraId="1AEF63C7" w14:textId="77777777" w:rsidR="009D62F4" w:rsidRPr="005F4E17" w:rsidRDefault="009D62F4" w:rsidP="009D62F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pt-PT"/>
                              </w:rPr>
                            </w:pPr>
                          </w:p>
                          <w:p w14:paraId="6CD38A7A" w14:textId="31828988" w:rsidR="009D62F4" w:rsidRPr="005F4E17" w:rsidRDefault="009D62F4" w:rsidP="009D62F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</w:pPr>
                            <w:r w:rsidRPr="005F4E17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pt-PT"/>
                              </w:rPr>
                              <w:t>2. Uma carta de apoio da sua instituição de origem.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 xml:space="preserve"> SL_SEU</w:t>
                            </w:r>
                            <w:r w:rsidR="00555360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NOME</w:t>
                            </w:r>
                            <w:r w:rsidR="00555360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PRÓPRIO_SEU</w:t>
                            </w:r>
                            <w:r w:rsidR="00555360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NOME_</w:t>
                            </w:r>
                            <w:r w:rsidR="005D5D08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BHP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P</w:t>
                            </w:r>
                            <w:r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HD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.PDF</w:t>
                            </w:r>
                          </w:p>
                          <w:p w14:paraId="0A746B93" w14:textId="77777777" w:rsidR="009D62F4" w:rsidRPr="005F4E17" w:rsidRDefault="009D62F4" w:rsidP="009D62F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pt-PT"/>
                              </w:rPr>
                            </w:pPr>
                          </w:p>
                          <w:p w14:paraId="2826FDB1" w14:textId="30376960" w:rsidR="00F56D4F" w:rsidRPr="00646FCA" w:rsidRDefault="009D62F4" w:rsidP="009D62F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F4E17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pt-PT"/>
                              </w:rPr>
                              <w:t xml:space="preserve">3. Uma cópia autenticada da(s) transcrição(ões) completa(s) das notas e do(s) certificado(s). 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SD_SEU</w:t>
                            </w:r>
                            <w:r w:rsidR="00555360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NOME</w:t>
                            </w:r>
                            <w:r w:rsidR="00555360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PRÓPRIO_SEU</w:t>
                            </w:r>
                            <w:r w:rsidR="00555360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NOME_</w:t>
                            </w:r>
                            <w:r w:rsidR="00BA4014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BHP_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P</w:t>
                            </w:r>
                            <w:r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HD</w:t>
                            </w:r>
                            <w:r w:rsidRPr="005F4E17">
                              <w:rPr>
                                <w:rFonts w:ascii="Tahoma" w:hAnsi="Tahoma" w:cs="Tahoma"/>
                                <w:color w:val="C45911"/>
                                <w:sz w:val="24"/>
                                <w:szCs w:val="24"/>
                                <w:lang w:val="pt-PT"/>
                              </w:rPr>
                              <w:t>.PD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0C04DB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-29.25pt;margin-top:8.85pt;width:500.25pt;height:229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4853DCE1" w14:textId="77777777" w:rsidR="009D62F4" w:rsidRPr="009D62F4" w:rsidRDefault="009D62F4" w:rsidP="009D62F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b/>
                          <w:bCs/>
                          <w:sz w:val="30"/>
                          <w:szCs w:val="30"/>
                          <w:lang w:val="pt-PT"/>
                        </w:rPr>
                      </w:pPr>
                      <w:r w:rsidRPr="009D62F4">
                        <w:rPr>
                          <w:rFonts w:ascii="Tahoma" w:hAnsi="Tahoma" w:cs="Tahoma"/>
                          <w:b/>
                          <w:bCs/>
                          <w:sz w:val="30"/>
                          <w:szCs w:val="30"/>
                          <w:lang w:val="pt-PT"/>
                        </w:rPr>
                        <w:t>INDICAÇÃO</w:t>
                      </w:r>
                    </w:p>
                    <w:p w14:paraId="544D6DFE" w14:textId="77777777" w:rsidR="009D62F4" w:rsidRPr="005F4E17" w:rsidRDefault="009D62F4" w:rsidP="009D62F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pt-PT"/>
                        </w:rPr>
                      </w:pPr>
                    </w:p>
                    <w:p w14:paraId="39818357" w14:textId="77777777" w:rsidR="009D62F4" w:rsidRPr="005F4E17" w:rsidRDefault="009D62F4" w:rsidP="009D62F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pt-PT"/>
                        </w:rPr>
                      </w:pPr>
                      <w:r w:rsidRPr="005F4E17">
                        <w:rPr>
                          <w:rFonts w:ascii="Tahoma" w:hAnsi="Tahoma" w:cs="Tahoma"/>
                          <w:sz w:val="24"/>
                          <w:szCs w:val="24"/>
                          <w:lang w:val="pt-PT"/>
                        </w:rPr>
                        <w:t>Não se esqueça de preparar os documentos abaixo para carregar no formulário antes de o enviar.</w:t>
                      </w:r>
                    </w:p>
                    <w:p w14:paraId="389860D2" w14:textId="77777777" w:rsidR="009D62F4" w:rsidRPr="005F4E17" w:rsidRDefault="009D62F4" w:rsidP="009D62F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pt-PT"/>
                        </w:rPr>
                      </w:pPr>
                    </w:p>
                    <w:p w14:paraId="48C72551" w14:textId="6E645463" w:rsidR="009D62F4" w:rsidRPr="005F4E17" w:rsidRDefault="009D62F4" w:rsidP="009D62F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pt-PT"/>
                        </w:rPr>
                      </w:pPr>
                      <w:r w:rsidRPr="005F4E17">
                        <w:rPr>
                          <w:rFonts w:ascii="Tahoma" w:hAnsi="Tahoma" w:cs="Tahoma"/>
                          <w:sz w:val="24"/>
                          <w:szCs w:val="24"/>
                          <w:lang w:val="pt-PT"/>
                        </w:rPr>
                        <w:t xml:space="preserve">1. O seu CV (Formação, Estudos e Investigação, Publicações, Apresentações Orais, Posters, Experiência de Investigação...) com o nome 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CV_SEU</w:t>
                      </w:r>
                      <w:r w:rsidR="00BA4014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NOME</w:t>
                      </w:r>
                      <w:r w:rsidR="00BA4014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PRÓPRIO_SEU</w:t>
                      </w:r>
                      <w:r w:rsidR="00BA4014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NOME_</w:t>
                      </w:r>
                      <w:r w:rsidR="00BA4014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BHP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P</w:t>
                      </w:r>
                      <w:r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HD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 xml:space="preserve">.PDF </w:t>
                      </w:r>
                    </w:p>
                    <w:p w14:paraId="1AEF63C7" w14:textId="77777777" w:rsidR="009D62F4" w:rsidRPr="005F4E17" w:rsidRDefault="009D62F4" w:rsidP="009D62F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pt-PT"/>
                        </w:rPr>
                      </w:pPr>
                    </w:p>
                    <w:p w14:paraId="6CD38A7A" w14:textId="31828988" w:rsidR="009D62F4" w:rsidRPr="005F4E17" w:rsidRDefault="009D62F4" w:rsidP="009D62F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</w:pPr>
                      <w:r w:rsidRPr="005F4E17">
                        <w:rPr>
                          <w:rFonts w:ascii="Tahoma" w:hAnsi="Tahoma" w:cs="Tahoma"/>
                          <w:sz w:val="24"/>
                          <w:szCs w:val="24"/>
                          <w:lang w:val="pt-PT"/>
                        </w:rPr>
                        <w:t>2. Uma carta de apoio da sua instituição de origem.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 xml:space="preserve"> SL_SEU</w:t>
                      </w:r>
                      <w:r w:rsidR="00555360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NOME</w:t>
                      </w:r>
                      <w:r w:rsidR="00555360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PRÓPRIO_SEU</w:t>
                      </w:r>
                      <w:r w:rsidR="00555360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NOME_</w:t>
                      </w:r>
                      <w:r w:rsidR="005D5D08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BHP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P</w:t>
                      </w:r>
                      <w:r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HD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.PDF</w:t>
                      </w:r>
                    </w:p>
                    <w:p w14:paraId="0A746B93" w14:textId="77777777" w:rsidR="009D62F4" w:rsidRPr="005F4E17" w:rsidRDefault="009D62F4" w:rsidP="009D62F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pt-PT"/>
                        </w:rPr>
                      </w:pPr>
                    </w:p>
                    <w:p w14:paraId="2826FDB1" w14:textId="30376960" w:rsidR="00F56D4F" w:rsidRPr="00646FCA" w:rsidRDefault="009D62F4" w:rsidP="009D62F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F4E17">
                        <w:rPr>
                          <w:rFonts w:ascii="Tahoma" w:hAnsi="Tahoma" w:cs="Tahoma"/>
                          <w:sz w:val="24"/>
                          <w:szCs w:val="24"/>
                          <w:lang w:val="pt-PT"/>
                        </w:rPr>
                        <w:t xml:space="preserve">3. Uma cópia autenticada da(s) transcrição(ões) completa(s) das notas e do(s) certificado(s). 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SD_SEU</w:t>
                      </w:r>
                      <w:r w:rsidR="00555360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NOME</w:t>
                      </w:r>
                      <w:r w:rsidR="00555360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PRÓPRIO_SEU</w:t>
                      </w:r>
                      <w:r w:rsidR="00555360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NOME_</w:t>
                      </w:r>
                      <w:r w:rsidR="00BA4014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BHP_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P</w:t>
                      </w:r>
                      <w:r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HD</w:t>
                      </w:r>
                      <w:r w:rsidRPr="005F4E17">
                        <w:rPr>
                          <w:rFonts w:ascii="Tahoma" w:hAnsi="Tahoma" w:cs="Tahoma"/>
                          <w:color w:val="C45911"/>
                          <w:sz w:val="24"/>
                          <w:szCs w:val="24"/>
                          <w:lang w:val="pt-PT"/>
                        </w:rPr>
                        <w:t>.PDF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56D4F" w:rsidRPr="009D62F4" w:rsidSect="0071629E">
      <w:headerReference w:type="default" r:id="rId8"/>
      <w:footerReference w:type="default" r:id="rId9"/>
      <w:pgSz w:w="11906" w:h="16838"/>
      <w:pgMar w:top="1247" w:right="1440" w:bottom="567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72A85" w14:textId="77777777" w:rsidR="004E1866" w:rsidRDefault="004E1866" w:rsidP="00DD155D">
      <w:pPr>
        <w:spacing w:after="0" w:line="240" w:lineRule="auto"/>
      </w:pPr>
      <w:r>
        <w:separator/>
      </w:r>
    </w:p>
  </w:endnote>
  <w:endnote w:type="continuationSeparator" w:id="0">
    <w:p w14:paraId="6DA948B4" w14:textId="77777777" w:rsidR="004E1866" w:rsidRDefault="004E1866" w:rsidP="00DD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E271" w14:textId="6F81E4BF" w:rsidR="00DD155D" w:rsidRDefault="00427C75">
    <w:pPr>
      <w:pStyle w:val="Pieddepage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98419BC" wp14:editId="7C3DF235">
              <wp:simplePos x="0" y="0"/>
              <wp:positionH relativeFrom="page">
                <wp:posOffset>6438900</wp:posOffset>
              </wp:positionH>
              <wp:positionV relativeFrom="page">
                <wp:posOffset>10125075</wp:posOffset>
              </wp:positionV>
              <wp:extent cx="368300" cy="274320"/>
              <wp:effectExtent l="9525" t="9525" r="12700" b="11430"/>
              <wp:wrapNone/>
              <wp:docPr id="193384808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8300" cy="274320"/>
                      </a:xfrm>
                      <a:prstGeom prst="foldedCorner">
                        <a:avLst>
                          <a:gd name="adj" fmla="val 34560"/>
                        </a:avLst>
                      </a:prstGeom>
                      <a:solidFill>
                        <a:srgbClr val="FFFFFF"/>
                      </a:solidFill>
                      <a:ln w="31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5BDC42B2" w14:textId="77777777" w:rsidR="00DD155D" w:rsidRDefault="00DD155D">
                          <w:pPr>
                            <w:jc w:val="center"/>
                            <w:rPr>
                              <w:lang w:val="fr-FR"/>
                            </w:rPr>
                          </w:pPr>
                          <w:r>
                            <w:rPr>
                              <w:lang w:val="fr-FR"/>
                            </w:rPr>
                            <w:fldChar w:fldCharType="begin"/>
                          </w:r>
                          <w:r>
                            <w:rPr>
                              <w:lang w:val="fr-FR"/>
                            </w:rPr>
                            <w:instrText xml:space="preserve"> PAGE    \* MERGEFORMAT </w:instrText>
                          </w:r>
                          <w:r>
                            <w:rPr>
                              <w:lang w:val="fr-FR"/>
                            </w:rPr>
                            <w:fldChar w:fldCharType="separate"/>
                          </w:r>
                          <w:r w:rsidR="00673830" w:rsidRPr="00673830">
                            <w:rPr>
                              <w:noProof/>
                              <w:sz w:val="16"/>
                              <w:szCs w:val="16"/>
                            </w:rPr>
                            <w:t>4</w:t>
                          </w:r>
                          <w:r>
                            <w:rPr>
                              <w:lang w:val="fr-F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8419BC"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AutoShape 1" o:spid="_x0000_s1027" type="#_x0000_t65" style="position:absolute;margin-left:507pt;margin-top:797.25pt;width:29pt;height:21.6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" o:allowincell="f" adj="14135" strokecolor="gray" strokeweight=".25pt">
              <v:textbox>
                <w:txbxContent>
                  <w:p w14:paraId="5BDC42B2" w14:textId="77777777" w:rsidR="00DD155D" w:rsidRDefault="00DD155D">
                    <w:pPr>
                      <w:jc w:val="center"/>
                      <w:rPr>
                        <w:lang w:val="fr-FR"/>
                      </w:rPr>
                    </w:pPr>
                    <w:r>
                      <w:rPr>
                        <w:lang w:val="fr-FR"/>
                      </w:rPr>
                      <w:fldChar w:fldCharType="begin"/>
                    </w:r>
                    <w:r>
                      <w:rPr>
                        <w:lang w:val="fr-FR"/>
                      </w:rPr>
                      <w:instrText xml:space="preserve"> PAGE    \* MERGEFORMAT </w:instrText>
                    </w:r>
                    <w:r>
                      <w:rPr>
                        <w:lang w:val="fr-FR"/>
                      </w:rPr>
                      <w:fldChar w:fldCharType="separate"/>
                    </w:r>
                    <w:r w:rsidR="00673830" w:rsidRPr="00673830">
                      <w:rPr>
                        <w:noProof/>
                        <w:sz w:val="16"/>
                        <w:szCs w:val="16"/>
                      </w:rPr>
                      <w:t>4</w:t>
                    </w:r>
                    <w:r>
                      <w:rPr>
                        <w:lang w:val="fr-FR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51771" w14:textId="77777777" w:rsidR="004E1866" w:rsidRDefault="004E1866" w:rsidP="00DD155D">
      <w:pPr>
        <w:spacing w:after="0" w:line="240" w:lineRule="auto"/>
      </w:pPr>
      <w:r>
        <w:separator/>
      </w:r>
    </w:p>
  </w:footnote>
  <w:footnote w:type="continuationSeparator" w:id="0">
    <w:p w14:paraId="06EF1F37" w14:textId="77777777" w:rsidR="004E1866" w:rsidRDefault="004E1866" w:rsidP="00DD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27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587"/>
      <w:gridCol w:w="5723"/>
      <w:gridCol w:w="3017"/>
    </w:tblGrid>
    <w:tr w:rsidR="006456E1" w14:paraId="632F3579" w14:textId="77777777" w:rsidTr="00060E10">
      <w:trPr>
        <w:cantSplit/>
        <w:trHeight w:hRule="exact" w:val="1306"/>
        <w:jc w:val="center"/>
      </w:trPr>
      <w:tc>
        <w:tcPr>
          <w:tcW w:w="1587" w:type="dxa"/>
          <w:vAlign w:val="center"/>
        </w:tcPr>
        <w:p w14:paraId="2DC733C7" w14:textId="691A3F92" w:rsidR="006456E1" w:rsidRPr="000F3342" w:rsidRDefault="00427C75" w:rsidP="006456E1">
          <w:pPr>
            <w:widowControl w:val="0"/>
            <w:tabs>
              <w:tab w:val="right" w:pos="9356"/>
            </w:tabs>
            <w:spacing w:line="240" w:lineRule="auto"/>
            <w:ind w:right="-856"/>
            <w:textAlignment w:val="center"/>
            <w:rPr>
              <w:color w:val="000000"/>
              <w:szCs w:val="16"/>
            </w:rPr>
          </w:pPr>
          <w:r>
            <w:rPr>
              <w:noProof/>
              <w:lang w:val="fr-FR" w:eastAsia="fr-FR"/>
            </w:rPr>
            <w:drawing>
              <wp:inline distT="0" distB="0" distL="0" distR="0" wp14:anchorId="35595104" wp14:editId="36F17B76">
                <wp:extent cx="781050" cy="733425"/>
                <wp:effectExtent l="0" t="0" r="0" b="0"/>
                <wp:docPr id="1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23" w:type="dxa"/>
          <w:vAlign w:val="center"/>
        </w:tcPr>
        <w:p w14:paraId="4E1A23EC" w14:textId="77777777" w:rsidR="006456E1" w:rsidRPr="00092C82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 w:eastAsia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Université Cheikh Anta Diop (UCAD), Dakar, Sénégal</w:t>
          </w:r>
        </w:p>
        <w:p w14:paraId="5BE0EB46" w14:textId="77777777" w:rsidR="006456E1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 w:eastAsia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Faculté de Médecine, de Pharmacie et d</w:t>
          </w: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>’</w:t>
          </w: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Odontolog</w:t>
          </w: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>ie</w:t>
          </w:r>
        </w:p>
        <w:p w14:paraId="5EAED4C3" w14:textId="77777777" w:rsidR="006456E1" w:rsidRPr="00092C82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/>
            </w:rPr>
            <w:t xml:space="preserve">Secrétariat du Consortium MARCAD </w:t>
          </w:r>
        </w:p>
        <w:p w14:paraId="7425321A" w14:textId="77777777" w:rsidR="006456E1" w:rsidRPr="00092C82" w:rsidRDefault="006456E1" w:rsidP="006456E1">
          <w:pPr>
            <w:spacing w:after="0" w:line="240" w:lineRule="auto"/>
            <w:jc w:val="center"/>
            <w:rPr>
              <w:caps/>
              <w:sz w:val="28"/>
              <w:szCs w:val="28"/>
              <w:lang w:val="fr-FR"/>
            </w:rPr>
          </w:pP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 xml:space="preserve">Site internet </w:t>
          </w: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: www.marcad-africa.org</w:t>
          </w:r>
        </w:p>
      </w:tc>
      <w:tc>
        <w:tcPr>
          <w:tcW w:w="3017" w:type="dxa"/>
          <w:vAlign w:val="center"/>
        </w:tcPr>
        <w:p w14:paraId="51FFF38C" w14:textId="7BC74371" w:rsidR="006456E1" w:rsidRDefault="00427C75" w:rsidP="006456E1">
          <w:pPr>
            <w:spacing w:after="0"/>
            <w:jc w:val="right"/>
            <w:rPr>
              <w:b/>
              <w:bCs/>
              <w:color w:val="FF0000"/>
              <w:sz w:val="20"/>
            </w:rPr>
          </w:pPr>
          <w:r>
            <w:rPr>
              <w:noProof/>
              <w:lang w:val="fr-FR" w:eastAsia="fr-FR"/>
            </w:rPr>
            <w:drawing>
              <wp:inline distT="0" distB="0" distL="0" distR="0" wp14:anchorId="3E85CAF0" wp14:editId="48C2FF41">
                <wp:extent cx="1800225" cy="638175"/>
                <wp:effectExtent l="0" t="0" r="0" b="0"/>
                <wp:docPr id="2" name="Image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2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1D4D83B" w14:textId="77777777" w:rsidR="006456E1" w:rsidRDefault="006456E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8F1"/>
    <w:multiLevelType w:val="hybridMultilevel"/>
    <w:tmpl w:val="459A99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3666"/>
    <w:multiLevelType w:val="hybridMultilevel"/>
    <w:tmpl w:val="0660C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65846"/>
    <w:multiLevelType w:val="hybridMultilevel"/>
    <w:tmpl w:val="0DACC98C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143E"/>
    <w:multiLevelType w:val="hybridMultilevel"/>
    <w:tmpl w:val="7AF6AD2C"/>
    <w:lvl w:ilvl="0" w:tplc="280C000F">
      <w:start w:val="1"/>
      <w:numFmt w:val="decimal"/>
      <w:lvlText w:val="%1."/>
      <w:lvlJc w:val="left"/>
      <w:pPr>
        <w:ind w:left="360" w:hanging="360"/>
      </w:pPr>
    </w:lvl>
    <w:lvl w:ilvl="1" w:tplc="280C0019" w:tentative="1">
      <w:start w:val="1"/>
      <w:numFmt w:val="lowerLetter"/>
      <w:lvlText w:val="%2."/>
      <w:lvlJc w:val="left"/>
      <w:pPr>
        <w:ind w:left="1080" w:hanging="360"/>
      </w:pPr>
    </w:lvl>
    <w:lvl w:ilvl="2" w:tplc="280C001B" w:tentative="1">
      <w:start w:val="1"/>
      <w:numFmt w:val="lowerRoman"/>
      <w:lvlText w:val="%3."/>
      <w:lvlJc w:val="right"/>
      <w:pPr>
        <w:ind w:left="1800" w:hanging="180"/>
      </w:pPr>
    </w:lvl>
    <w:lvl w:ilvl="3" w:tplc="280C000F" w:tentative="1">
      <w:start w:val="1"/>
      <w:numFmt w:val="decimal"/>
      <w:lvlText w:val="%4."/>
      <w:lvlJc w:val="left"/>
      <w:pPr>
        <w:ind w:left="2520" w:hanging="360"/>
      </w:pPr>
    </w:lvl>
    <w:lvl w:ilvl="4" w:tplc="280C0019" w:tentative="1">
      <w:start w:val="1"/>
      <w:numFmt w:val="lowerLetter"/>
      <w:lvlText w:val="%5."/>
      <w:lvlJc w:val="left"/>
      <w:pPr>
        <w:ind w:left="3240" w:hanging="360"/>
      </w:pPr>
    </w:lvl>
    <w:lvl w:ilvl="5" w:tplc="280C001B" w:tentative="1">
      <w:start w:val="1"/>
      <w:numFmt w:val="lowerRoman"/>
      <w:lvlText w:val="%6."/>
      <w:lvlJc w:val="right"/>
      <w:pPr>
        <w:ind w:left="3960" w:hanging="180"/>
      </w:pPr>
    </w:lvl>
    <w:lvl w:ilvl="6" w:tplc="280C000F" w:tentative="1">
      <w:start w:val="1"/>
      <w:numFmt w:val="decimal"/>
      <w:lvlText w:val="%7."/>
      <w:lvlJc w:val="left"/>
      <w:pPr>
        <w:ind w:left="4680" w:hanging="360"/>
      </w:pPr>
    </w:lvl>
    <w:lvl w:ilvl="7" w:tplc="280C0019" w:tentative="1">
      <w:start w:val="1"/>
      <w:numFmt w:val="lowerLetter"/>
      <w:lvlText w:val="%8."/>
      <w:lvlJc w:val="left"/>
      <w:pPr>
        <w:ind w:left="5400" w:hanging="360"/>
      </w:pPr>
    </w:lvl>
    <w:lvl w:ilvl="8" w:tplc="28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E6B5D"/>
    <w:multiLevelType w:val="hybridMultilevel"/>
    <w:tmpl w:val="21703F32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39E2"/>
    <w:multiLevelType w:val="hybridMultilevel"/>
    <w:tmpl w:val="AC782612"/>
    <w:lvl w:ilvl="0" w:tplc="2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0F7D39"/>
    <w:multiLevelType w:val="hybridMultilevel"/>
    <w:tmpl w:val="CE66A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E02DE"/>
    <w:multiLevelType w:val="hybridMultilevel"/>
    <w:tmpl w:val="8034EB44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E29D0"/>
    <w:multiLevelType w:val="hybridMultilevel"/>
    <w:tmpl w:val="FE70B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7058C"/>
    <w:multiLevelType w:val="hybridMultilevel"/>
    <w:tmpl w:val="0BA6538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730612889">
    <w:abstractNumId w:val="8"/>
  </w:num>
  <w:num w:numId="2" w16cid:durableId="1846553908">
    <w:abstractNumId w:val="6"/>
  </w:num>
  <w:num w:numId="3" w16cid:durableId="1810978457">
    <w:abstractNumId w:val="9"/>
  </w:num>
  <w:num w:numId="4" w16cid:durableId="1707871377">
    <w:abstractNumId w:val="1"/>
  </w:num>
  <w:num w:numId="5" w16cid:durableId="1178085018">
    <w:abstractNumId w:val="0"/>
  </w:num>
  <w:num w:numId="6" w16cid:durableId="860316945">
    <w:abstractNumId w:val="2"/>
  </w:num>
  <w:num w:numId="7" w16cid:durableId="2077895470">
    <w:abstractNumId w:val="7"/>
  </w:num>
  <w:num w:numId="8" w16cid:durableId="187303418">
    <w:abstractNumId w:val="5"/>
  </w:num>
  <w:num w:numId="9" w16cid:durableId="2072924160">
    <w:abstractNumId w:val="3"/>
  </w:num>
  <w:num w:numId="10" w16cid:durableId="1086420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NbEwsDA2t7AwMDZW0lEKTi0uzszPAymwqAUAY1+LYiwAAAA="/>
  </w:docVars>
  <w:rsids>
    <w:rsidRoot w:val="00DD372A"/>
    <w:rsid w:val="00023D94"/>
    <w:rsid w:val="00031006"/>
    <w:rsid w:val="00032B0E"/>
    <w:rsid w:val="000428C7"/>
    <w:rsid w:val="00043443"/>
    <w:rsid w:val="000463FB"/>
    <w:rsid w:val="00051CE9"/>
    <w:rsid w:val="000634EA"/>
    <w:rsid w:val="000644DB"/>
    <w:rsid w:val="00065147"/>
    <w:rsid w:val="00073240"/>
    <w:rsid w:val="000754B4"/>
    <w:rsid w:val="000775EF"/>
    <w:rsid w:val="00081160"/>
    <w:rsid w:val="00081A65"/>
    <w:rsid w:val="0008684B"/>
    <w:rsid w:val="00094CD5"/>
    <w:rsid w:val="000A787E"/>
    <w:rsid w:val="000C2D96"/>
    <w:rsid w:val="000D4339"/>
    <w:rsid w:val="000D4675"/>
    <w:rsid w:val="000F1EE2"/>
    <w:rsid w:val="00103C83"/>
    <w:rsid w:val="00103F7B"/>
    <w:rsid w:val="001067EB"/>
    <w:rsid w:val="00124529"/>
    <w:rsid w:val="001266D3"/>
    <w:rsid w:val="001418AD"/>
    <w:rsid w:val="00143B47"/>
    <w:rsid w:val="0016278A"/>
    <w:rsid w:val="001673EE"/>
    <w:rsid w:val="00172AB1"/>
    <w:rsid w:val="0018773C"/>
    <w:rsid w:val="0019573F"/>
    <w:rsid w:val="0019734F"/>
    <w:rsid w:val="001A004C"/>
    <w:rsid w:val="001B1352"/>
    <w:rsid w:val="001C4FAA"/>
    <w:rsid w:val="001C5BE6"/>
    <w:rsid w:val="001D27FF"/>
    <w:rsid w:val="001E7497"/>
    <w:rsid w:val="001F3AA9"/>
    <w:rsid w:val="001F664E"/>
    <w:rsid w:val="001F6975"/>
    <w:rsid w:val="00202BB2"/>
    <w:rsid w:val="0022235F"/>
    <w:rsid w:val="00224374"/>
    <w:rsid w:val="00231291"/>
    <w:rsid w:val="002451AA"/>
    <w:rsid w:val="00253807"/>
    <w:rsid w:val="00253F07"/>
    <w:rsid w:val="002636A0"/>
    <w:rsid w:val="002915C1"/>
    <w:rsid w:val="002A02E1"/>
    <w:rsid w:val="002A4520"/>
    <w:rsid w:val="002A5C67"/>
    <w:rsid w:val="002B77BC"/>
    <w:rsid w:val="002C7BF1"/>
    <w:rsid w:val="002E78D4"/>
    <w:rsid w:val="002F1B69"/>
    <w:rsid w:val="00305EFF"/>
    <w:rsid w:val="003172CE"/>
    <w:rsid w:val="003207EE"/>
    <w:rsid w:val="00320AD0"/>
    <w:rsid w:val="00320D9E"/>
    <w:rsid w:val="00324F0E"/>
    <w:rsid w:val="00345E4C"/>
    <w:rsid w:val="00351EF9"/>
    <w:rsid w:val="003556AF"/>
    <w:rsid w:val="003613D6"/>
    <w:rsid w:val="003628E3"/>
    <w:rsid w:val="00367E7D"/>
    <w:rsid w:val="00377C36"/>
    <w:rsid w:val="003816BD"/>
    <w:rsid w:val="0039165F"/>
    <w:rsid w:val="003975AB"/>
    <w:rsid w:val="003A54A8"/>
    <w:rsid w:val="003A6A7E"/>
    <w:rsid w:val="003B705D"/>
    <w:rsid w:val="003C0FB2"/>
    <w:rsid w:val="003D0032"/>
    <w:rsid w:val="003D016A"/>
    <w:rsid w:val="003E0D90"/>
    <w:rsid w:val="003E34FE"/>
    <w:rsid w:val="003F6A72"/>
    <w:rsid w:val="00402FFC"/>
    <w:rsid w:val="00410F6A"/>
    <w:rsid w:val="00425B56"/>
    <w:rsid w:val="00427C75"/>
    <w:rsid w:val="00430EF1"/>
    <w:rsid w:val="004516A7"/>
    <w:rsid w:val="004565FB"/>
    <w:rsid w:val="00460D12"/>
    <w:rsid w:val="00461740"/>
    <w:rsid w:val="00465D90"/>
    <w:rsid w:val="0047136F"/>
    <w:rsid w:val="004739EB"/>
    <w:rsid w:val="00493E5C"/>
    <w:rsid w:val="004B686E"/>
    <w:rsid w:val="004C2949"/>
    <w:rsid w:val="004C370A"/>
    <w:rsid w:val="004C5541"/>
    <w:rsid w:val="004C58E2"/>
    <w:rsid w:val="004D0EB5"/>
    <w:rsid w:val="004D2DDD"/>
    <w:rsid w:val="004D3DF4"/>
    <w:rsid w:val="004E1866"/>
    <w:rsid w:val="004F4925"/>
    <w:rsid w:val="00523949"/>
    <w:rsid w:val="005464C2"/>
    <w:rsid w:val="00555360"/>
    <w:rsid w:val="005559BB"/>
    <w:rsid w:val="0056308E"/>
    <w:rsid w:val="005876B7"/>
    <w:rsid w:val="00587BA2"/>
    <w:rsid w:val="0059510E"/>
    <w:rsid w:val="00596EC1"/>
    <w:rsid w:val="005A1F82"/>
    <w:rsid w:val="005A3B22"/>
    <w:rsid w:val="005B250E"/>
    <w:rsid w:val="005B4238"/>
    <w:rsid w:val="005C513C"/>
    <w:rsid w:val="005D225D"/>
    <w:rsid w:val="005D2552"/>
    <w:rsid w:val="005D5D08"/>
    <w:rsid w:val="005D6161"/>
    <w:rsid w:val="005E158C"/>
    <w:rsid w:val="005E52CD"/>
    <w:rsid w:val="005E7AE6"/>
    <w:rsid w:val="005F3199"/>
    <w:rsid w:val="0060693F"/>
    <w:rsid w:val="00610683"/>
    <w:rsid w:val="0061088A"/>
    <w:rsid w:val="00624875"/>
    <w:rsid w:val="0062692A"/>
    <w:rsid w:val="00627353"/>
    <w:rsid w:val="0062740D"/>
    <w:rsid w:val="0063558F"/>
    <w:rsid w:val="00640C22"/>
    <w:rsid w:val="006414B9"/>
    <w:rsid w:val="00643D3D"/>
    <w:rsid w:val="006456E1"/>
    <w:rsid w:val="00646FCA"/>
    <w:rsid w:val="006478FB"/>
    <w:rsid w:val="0065701C"/>
    <w:rsid w:val="00673830"/>
    <w:rsid w:val="006837DD"/>
    <w:rsid w:val="006854A4"/>
    <w:rsid w:val="00694413"/>
    <w:rsid w:val="006A373F"/>
    <w:rsid w:val="006A39D8"/>
    <w:rsid w:val="006C12D7"/>
    <w:rsid w:val="006C2202"/>
    <w:rsid w:val="006D5ADD"/>
    <w:rsid w:val="006E2CA7"/>
    <w:rsid w:val="006E5A1A"/>
    <w:rsid w:val="006F1B6A"/>
    <w:rsid w:val="006F5EB0"/>
    <w:rsid w:val="00715EAD"/>
    <w:rsid w:val="0071629E"/>
    <w:rsid w:val="007348DF"/>
    <w:rsid w:val="00745D8C"/>
    <w:rsid w:val="00747300"/>
    <w:rsid w:val="00757C77"/>
    <w:rsid w:val="007664A7"/>
    <w:rsid w:val="007671C4"/>
    <w:rsid w:val="00767288"/>
    <w:rsid w:val="00770E44"/>
    <w:rsid w:val="0077655A"/>
    <w:rsid w:val="00782CEE"/>
    <w:rsid w:val="007833DF"/>
    <w:rsid w:val="0078422D"/>
    <w:rsid w:val="007A3929"/>
    <w:rsid w:val="007B61DD"/>
    <w:rsid w:val="007C263C"/>
    <w:rsid w:val="007D50C5"/>
    <w:rsid w:val="007D585D"/>
    <w:rsid w:val="007D6074"/>
    <w:rsid w:val="007D7647"/>
    <w:rsid w:val="007E4DA0"/>
    <w:rsid w:val="007F6241"/>
    <w:rsid w:val="00817DE3"/>
    <w:rsid w:val="008251B8"/>
    <w:rsid w:val="00841972"/>
    <w:rsid w:val="00844B91"/>
    <w:rsid w:val="008521A1"/>
    <w:rsid w:val="00854B58"/>
    <w:rsid w:val="00854F2F"/>
    <w:rsid w:val="00865419"/>
    <w:rsid w:val="00866566"/>
    <w:rsid w:val="00870586"/>
    <w:rsid w:val="00870AE9"/>
    <w:rsid w:val="00875C35"/>
    <w:rsid w:val="00897F4B"/>
    <w:rsid w:val="008B0ECE"/>
    <w:rsid w:val="008B3033"/>
    <w:rsid w:val="008B4908"/>
    <w:rsid w:val="008B67C4"/>
    <w:rsid w:val="008B6A05"/>
    <w:rsid w:val="008C1A8D"/>
    <w:rsid w:val="008C50C2"/>
    <w:rsid w:val="008C7985"/>
    <w:rsid w:val="008D1CFA"/>
    <w:rsid w:val="008E5B3D"/>
    <w:rsid w:val="008F2AC2"/>
    <w:rsid w:val="008F5BA8"/>
    <w:rsid w:val="00902E21"/>
    <w:rsid w:val="009042E4"/>
    <w:rsid w:val="00906AEE"/>
    <w:rsid w:val="00906E4B"/>
    <w:rsid w:val="009214E9"/>
    <w:rsid w:val="00922A50"/>
    <w:rsid w:val="00937201"/>
    <w:rsid w:val="009435F6"/>
    <w:rsid w:val="00951F36"/>
    <w:rsid w:val="00957C5A"/>
    <w:rsid w:val="0097318C"/>
    <w:rsid w:val="00973975"/>
    <w:rsid w:val="0098316A"/>
    <w:rsid w:val="00984C63"/>
    <w:rsid w:val="00985918"/>
    <w:rsid w:val="009962E7"/>
    <w:rsid w:val="009A25DE"/>
    <w:rsid w:val="009A7437"/>
    <w:rsid w:val="009A7BF2"/>
    <w:rsid w:val="009C4541"/>
    <w:rsid w:val="009D62F4"/>
    <w:rsid w:val="009F0ACC"/>
    <w:rsid w:val="009F4465"/>
    <w:rsid w:val="009F5AB4"/>
    <w:rsid w:val="009F693D"/>
    <w:rsid w:val="00A1209B"/>
    <w:rsid w:val="00A17580"/>
    <w:rsid w:val="00A20884"/>
    <w:rsid w:val="00A22465"/>
    <w:rsid w:val="00A349C0"/>
    <w:rsid w:val="00A51F5D"/>
    <w:rsid w:val="00A53544"/>
    <w:rsid w:val="00A7762D"/>
    <w:rsid w:val="00A82DAF"/>
    <w:rsid w:val="00A9463B"/>
    <w:rsid w:val="00AA1E0E"/>
    <w:rsid w:val="00AB0F92"/>
    <w:rsid w:val="00AC27F5"/>
    <w:rsid w:val="00AE5120"/>
    <w:rsid w:val="00AE5818"/>
    <w:rsid w:val="00AE5AF1"/>
    <w:rsid w:val="00AF1573"/>
    <w:rsid w:val="00B01181"/>
    <w:rsid w:val="00B07634"/>
    <w:rsid w:val="00B11BCA"/>
    <w:rsid w:val="00B21B96"/>
    <w:rsid w:val="00B22A89"/>
    <w:rsid w:val="00B22D58"/>
    <w:rsid w:val="00B23824"/>
    <w:rsid w:val="00B30C3B"/>
    <w:rsid w:val="00B3275C"/>
    <w:rsid w:val="00B36E52"/>
    <w:rsid w:val="00B37EAC"/>
    <w:rsid w:val="00B42538"/>
    <w:rsid w:val="00B519E3"/>
    <w:rsid w:val="00B51FE0"/>
    <w:rsid w:val="00B6709A"/>
    <w:rsid w:val="00B80D41"/>
    <w:rsid w:val="00BA35D7"/>
    <w:rsid w:val="00BA39B3"/>
    <w:rsid w:val="00BA4014"/>
    <w:rsid w:val="00BA519B"/>
    <w:rsid w:val="00BB4E99"/>
    <w:rsid w:val="00BC6C71"/>
    <w:rsid w:val="00BD2700"/>
    <w:rsid w:val="00BD6A13"/>
    <w:rsid w:val="00BD6B71"/>
    <w:rsid w:val="00BE015E"/>
    <w:rsid w:val="00BE1C15"/>
    <w:rsid w:val="00C01B2D"/>
    <w:rsid w:val="00C01BA2"/>
    <w:rsid w:val="00C03FA8"/>
    <w:rsid w:val="00C12ADD"/>
    <w:rsid w:val="00C20C6F"/>
    <w:rsid w:val="00C3288A"/>
    <w:rsid w:val="00C32D3C"/>
    <w:rsid w:val="00C34629"/>
    <w:rsid w:val="00C600E5"/>
    <w:rsid w:val="00C6123B"/>
    <w:rsid w:val="00C66DA2"/>
    <w:rsid w:val="00C740A9"/>
    <w:rsid w:val="00C76573"/>
    <w:rsid w:val="00C80C3B"/>
    <w:rsid w:val="00C91846"/>
    <w:rsid w:val="00CA006D"/>
    <w:rsid w:val="00CA286F"/>
    <w:rsid w:val="00CA5502"/>
    <w:rsid w:val="00CB2481"/>
    <w:rsid w:val="00CC48BD"/>
    <w:rsid w:val="00CC5FC3"/>
    <w:rsid w:val="00CC7AC3"/>
    <w:rsid w:val="00CD53D7"/>
    <w:rsid w:val="00CD694E"/>
    <w:rsid w:val="00CE5FB0"/>
    <w:rsid w:val="00CE617B"/>
    <w:rsid w:val="00CE7DD5"/>
    <w:rsid w:val="00CF4CFD"/>
    <w:rsid w:val="00D13875"/>
    <w:rsid w:val="00D21CD6"/>
    <w:rsid w:val="00D2681B"/>
    <w:rsid w:val="00D3286D"/>
    <w:rsid w:val="00D3692A"/>
    <w:rsid w:val="00D5448D"/>
    <w:rsid w:val="00D9238F"/>
    <w:rsid w:val="00DA0CC0"/>
    <w:rsid w:val="00DA3512"/>
    <w:rsid w:val="00DA6D1B"/>
    <w:rsid w:val="00DA7791"/>
    <w:rsid w:val="00DB17B4"/>
    <w:rsid w:val="00DB6D91"/>
    <w:rsid w:val="00DB7741"/>
    <w:rsid w:val="00DD155D"/>
    <w:rsid w:val="00DD372A"/>
    <w:rsid w:val="00DE2133"/>
    <w:rsid w:val="00DE5DEE"/>
    <w:rsid w:val="00DF67C5"/>
    <w:rsid w:val="00E10EB0"/>
    <w:rsid w:val="00E12BBC"/>
    <w:rsid w:val="00E17FD3"/>
    <w:rsid w:val="00E20F10"/>
    <w:rsid w:val="00E22A10"/>
    <w:rsid w:val="00E24CE6"/>
    <w:rsid w:val="00E329CA"/>
    <w:rsid w:val="00E354A1"/>
    <w:rsid w:val="00E36683"/>
    <w:rsid w:val="00E42CA2"/>
    <w:rsid w:val="00E46D13"/>
    <w:rsid w:val="00E75D0B"/>
    <w:rsid w:val="00E76A5B"/>
    <w:rsid w:val="00E77099"/>
    <w:rsid w:val="00E77EBC"/>
    <w:rsid w:val="00E8792C"/>
    <w:rsid w:val="00E90967"/>
    <w:rsid w:val="00E97369"/>
    <w:rsid w:val="00EA1557"/>
    <w:rsid w:val="00EA2D69"/>
    <w:rsid w:val="00EB4D42"/>
    <w:rsid w:val="00EB7CFA"/>
    <w:rsid w:val="00ED4407"/>
    <w:rsid w:val="00ED6701"/>
    <w:rsid w:val="00ED7F2A"/>
    <w:rsid w:val="00EE32E9"/>
    <w:rsid w:val="00EE503F"/>
    <w:rsid w:val="00EF41A1"/>
    <w:rsid w:val="00EF6119"/>
    <w:rsid w:val="00F04F91"/>
    <w:rsid w:val="00F16793"/>
    <w:rsid w:val="00F44C86"/>
    <w:rsid w:val="00F54F25"/>
    <w:rsid w:val="00F56D4F"/>
    <w:rsid w:val="00F835E6"/>
    <w:rsid w:val="00F83FB8"/>
    <w:rsid w:val="00FA3F5D"/>
    <w:rsid w:val="00FB43A7"/>
    <w:rsid w:val="00FC1155"/>
    <w:rsid w:val="00FC4042"/>
    <w:rsid w:val="00FC5AE8"/>
    <w:rsid w:val="00FC5D3F"/>
    <w:rsid w:val="00FD11D0"/>
    <w:rsid w:val="00FE23CC"/>
    <w:rsid w:val="00FE4BDE"/>
    <w:rsid w:val="00FF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A0E4F"/>
  <w15:chartTrackingRefBased/>
  <w15:docId w15:val="{D877E1DA-ADC3-4FA8-B054-E058562F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SN" w:eastAsia="fr-S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2A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DD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D372A"/>
    <w:pPr>
      <w:ind w:left="720"/>
      <w:contextualSpacing/>
    </w:pPr>
  </w:style>
  <w:style w:type="character" w:styleId="Marquedecommentaire">
    <w:name w:val="annotation reference"/>
    <w:uiPriority w:val="99"/>
    <w:semiHidden/>
    <w:unhideWhenUsed/>
    <w:rsid w:val="005D225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25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5D225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25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D225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5D225D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DD155D"/>
    <w:rPr>
      <w:sz w:val="22"/>
      <w:szCs w:val="22"/>
      <w:lang w:val="en-GB" w:eastAsia="en-US"/>
    </w:rPr>
  </w:style>
  <w:style w:type="paragraph" w:styleId="Pieddepage">
    <w:name w:val="footer"/>
    <w:basedOn w:val="Normal"/>
    <w:link w:val="Pieddepag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DD155D"/>
    <w:rPr>
      <w:sz w:val="22"/>
      <w:szCs w:val="22"/>
      <w:lang w:val="en-GB" w:eastAsia="en-US"/>
    </w:rPr>
  </w:style>
  <w:style w:type="paragraph" w:styleId="Rvision">
    <w:name w:val="Revision"/>
    <w:hidden/>
    <w:uiPriority w:val="99"/>
    <w:semiHidden/>
    <w:rsid w:val="00461740"/>
    <w:rPr>
      <w:sz w:val="22"/>
      <w:szCs w:val="22"/>
      <w:lang w:val="en-GB" w:eastAsia="en-US"/>
    </w:rPr>
  </w:style>
  <w:style w:type="character" w:styleId="Lienhypertexte">
    <w:name w:val="Hyperlink"/>
    <w:uiPriority w:val="99"/>
    <w:semiHidden/>
    <w:unhideWhenUsed/>
    <w:rsid w:val="003816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A0733-44DB-4D5B-9210-713C3D7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236</Words>
  <Characters>1348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Hygiene &amp; Tropical Medicine</Company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in</dc:creator>
  <cp:keywords/>
  <cp:lastModifiedBy>Ekoué KOUEVIDJIN</cp:lastModifiedBy>
  <cp:revision>9</cp:revision>
  <dcterms:created xsi:type="dcterms:W3CDTF">2023-06-27T08:15:00Z</dcterms:created>
  <dcterms:modified xsi:type="dcterms:W3CDTF">2023-10-04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f490483fb1594163847305441c072c23ffcadef1367f61da3f72fc77979c6</vt:lpwstr>
  </property>
</Properties>
</file>